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remy bresl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re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esl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52 West Touhy Avenue, Chicago, IL, USA Chicago, IL, USA 606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nbresl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4956893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a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5/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hlomo breser</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13/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